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54760" w14:textId="77777777" w:rsidR="0018165C" w:rsidRPr="0018165C" w:rsidRDefault="0018165C" w:rsidP="0018165C">
      <w:pPr>
        <w:jc w:val="center"/>
        <w:rPr>
          <w:sz w:val="48"/>
          <w:szCs w:val="48"/>
        </w:rPr>
      </w:pPr>
      <w:bookmarkStart w:id="0" w:name="_GoBack"/>
      <w:bookmarkEnd w:id="0"/>
      <w:r w:rsidRPr="0018165C">
        <w:rPr>
          <w:b/>
          <w:i/>
          <w:noProof/>
          <w:sz w:val="48"/>
          <w:szCs w:val="48"/>
        </w:rPr>
        <w:t>Manuscript name</w:t>
      </w:r>
      <w:r w:rsidRPr="0018165C">
        <w:rPr>
          <w:i/>
          <w:sz w:val="48"/>
          <w:szCs w:val="48"/>
        </w:rPr>
        <w:t xml:space="preserve"> </w:t>
      </w:r>
      <w:r w:rsidRPr="0018165C">
        <w:rPr>
          <w:sz w:val="48"/>
          <w:szCs w:val="48"/>
        </w:rPr>
        <w:t>style sheet</w:t>
      </w:r>
    </w:p>
    <w:p w14:paraId="1BC00C5D" w14:textId="77777777" w:rsidR="0018165C" w:rsidRPr="00BA18F1" w:rsidRDefault="0018165C" w:rsidP="0018165C"/>
    <w:p w14:paraId="31A70123" w14:textId="77777777" w:rsidR="0018165C" w:rsidRDefault="0018165C" w:rsidP="0018165C">
      <w:r>
        <w:t>Style guide followed: Chicago Manual of Style / Harts</w:t>
      </w:r>
    </w:p>
    <w:p w14:paraId="6EE35BC7" w14:textId="77777777" w:rsidR="0018165C" w:rsidRDefault="0018165C" w:rsidP="0018165C">
      <w:pPr>
        <w:rPr>
          <w:i/>
        </w:rPr>
      </w:pPr>
      <w:r>
        <w:t xml:space="preserve">Dictionary: </w:t>
      </w:r>
      <w:proofErr w:type="spellStart"/>
      <w:r>
        <w:rPr>
          <w:i/>
        </w:rPr>
        <w:t>Mirriam</w:t>
      </w:r>
      <w:proofErr w:type="spellEnd"/>
      <w:r>
        <w:rPr>
          <w:i/>
        </w:rPr>
        <w:t xml:space="preserve"> Webster / Oxford Dictionary</w:t>
      </w:r>
    </w:p>
    <w:p w14:paraId="2344C6BF" w14:textId="77777777" w:rsidR="0018165C" w:rsidRDefault="0018165C" w:rsidP="0018165C">
      <w:pPr>
        <w:rPr>
          <w:i/>
        </w:rPr>
      </w:pPr>
    </w:p>
    <w:sdt>
      <w:sdtPr>
        <w:id w:val="-2097541182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</w:rPr>
      </w:sdtEndPr>
      <w:sdtContent>
        <w:p w14:paraId="20896521" w14:textId="77777777" w:rsidR="0018165C" w:rsidRDefault="0018165C" w:rsidP="0018165C">
          <w:pPr>
            <w:pStyle w:val="TOCHeading"/>
          </w:pPr>
          <w:r>
            <w:t>Contents</w:t>
          </w:r>
        </w:p>
        <w:p w14:paraId="51F9715D" w14:textId="77777777" w:rsidR="0018165C" w:rsidRDefault="0018165C" w:rsidP="0018165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1471884" w:history="1">
            <w:r w:rsidRPr="00A21E1B">
              <w:rPr>
                <w:rStyle w:val="Hyperlink"/>
                <w:noProof/>
              </w:rPr>
              <w:t>Word and Style Consistency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ED679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85" w:history="1">
            <w:r w:rsidRPr="00A21E1B">
              <w:rPr>
                <w:rStyle w:val="Hyperlink"/>
                <w:noProof/>
              </w:rPr>
              <w:t>A, B, C, 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6CA0E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86" w:history="1">
            <w:r w:rsidRPr="00A21E1B">
              <w:rPr>
                <w:rStyle w:val="Hyperlink"/>
                <w:noProof/>
              </w:rPr>
              <w:t>E, F, G, 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25CB8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87" w:history="1">
            <w:r w:rsidRPr="00A21E1B">
              <w:rPr>
                <w:rStyle w:val="Hyperlink"/>
                <w:noProof/>
              </w:rPr>
              <w:t>I, J, K, 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BCC51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88" w:history="1">
            <w:r w:rsidRPr="00A21E1B">
              <w:rPr>
                <w:rStyle w:val="Hyperlink"/>
                <w:noProof/>
              </w:rPr>
              <w:t>M, N, O, 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A3895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89" w:history="1">
            <w:r w:rsidRPr="00A21E1B">
              <w:rPr>
                <w:rStyle w:val="Hyperlink"/>
                <w:noProof/>
              </w:rPr>
              <w:t>Q, R, S,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9A152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0" w:history="1">
            <w:r w:rsidRPr="00A21E1B">
              <w:rPr>
                <w:rStyle w:val="Hyperlink"/>
                <w:noProof/>
              </w:rPr>
              <w:t>U, V, W, X, Y, 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E7D91" w14:textId="77777777" w:rsidR="0018165C" w:rsidRDefault="0018165C" w:rsidP="0018165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471891" w:history="1">
            <w:r w:rsidRPr="00A21E1B">
              <w:rPr>
                <w:rStyle w:val="Hyperlink"/>
                <w:noProof/>
              </w:rPr>
              <w:t>Punctuation and Gram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3CEAE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2" w:history="1">
            <w:r w:rsidRPr="00A21E1B">
              <w:rPr>
                <w:rStyle w:val="Hyperlink"/>
                <w:noProof/>
              </w:rPr>
              <w:t>Nu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CF375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3" w:history="1">
            <w:r w:rsidRPr="00A21E1B">
              <w:rPr>
                <w:rStyle w:val="Hyperlink"/>
                <w:noProof/>
              </w:rPr>
              <w:t>Punctuation &amp; Gram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487EE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4" w:history="1">
            <w:r w:rsidRPr="00A21E1B">
              <w:rPr>
                <w:rStyle w:val="Hyperlink"/>
                <w:noProof/>
              </w:rPr>
              <w:t>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F6053" w14:textId="77777777" w:rsidR="0018165C" w:rsidRDefault="0018165C" w:rsidP="0018165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471895" w:history="1">
            <w:r w:rsidRPr="00A21E1B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EFFBB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6" w:history="1">
            <w:r w:rsidRPr="00A21E1B">
              <w:rPr>
                <w:rStyle w:val="Hyperlink"/>
                <w:noProof/>
              </w:rPr>
              <w:t>Main characters (POV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58FE3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7" w:history="1">
            <w:r w:rsidRPr="00A21E1B">
              <w:rPr>
                <w:rStyle w:val="Hyperlink"/>
                <w:noProof/>
              </w:rPr>
              <w:t>Minor 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DC11E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8" w:history="1">
            <w:r w:rsidRPr="00A21E1B">
              <w:rPr>
                <w:rStyle w:val="Hyperlink"/>
                <w:noProof/>
              </w:rPr>
              <w:t>Mentioned characters (non-ac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68AF2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899" w:history="1">
            <w:r w:rsidRPr="00A21E1B">
              <w:rPr>
                <w:rStyle w:val="Hyperlink"/>
                <w:noProof/>
              </w:rPr>
              <w:t>Lo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D20BB" w14:textId="77777777" w:rsidR="0018165C" w:rsidRDefault="0018165C" w:rsidP="0018165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1471900" w:history="1">
            <w:r w:rsidRPr="00A21E1B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D9653" w14:textId="77777777" w:rsidR="0018165C" w:rsidRDefault="0018165C" w:rsidP="0018165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471901" w:history="1">
            <w:r w:rsidRPr="00A21E1B">
              <w:rPr>
                <w:rStyle w:val="Hyperlink"/>
                <w:noProof/>
              </w:rPr>
              <w:t>Miscellaneous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CD9AD" w14:textId="77777777" w:rsidR="0018165C" w:rsidRDefault="0018165C" w:rsidP="0018165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471902" w:history="1">
            <w:r w:rsidRPr="00A21E1B">
              <w:rPr>
                <w:rStyle w:val="Hyperlink"/>
                <w:noProof/>
              </w:rPr>
              <w:t>Favorite Qu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471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78E80" w14:textId="77777777" w:rsidR="0018165C" w:rsidRDefault="0018165C" w:rsidP="0018165C">
          <w:r>
            <w:rPr>
              <w:b/>
              <w:bCs/>
              <w:noProof/>
            </w:rPr>
            <w:fldChar w:fldCharType="end"/>
          </w:r>
        </w:p>
      </w:sdtContent>
    </w:sdt>
    <w:p w14:paraId="3CE2975F" w14:textId="77777777" w:rsidR="0018165C" w:rsidRDefault="0018165C" w:rsidP="0018165C">
      <w:pPr>
        <w:rPr>
          <w:i/>
        </w:rPr>
      </w:pPr>
      <w:r>
        <w:rPr>
          <w:i/>
        </w:rPr>
        <w:br w:type="page"/>
      </w:r>
    </w:p>
    <w:p w14:paraId="5BD5ED4E" w14:textId="77777777" w:rsidR="0018165C" w:rsidRDefault="0018165C" w:rsidP="0018165C">
      <w:pPr>
        <w:rPr>
          <w:i/>
        </w:rPr>
      </w:pPr>
    </w:p>
    <w:p w14:paraId="38FDA25A" w14:textId="77777777" w:rsidR="0018165C" w:rsidRDefault="0018165C" w:rsidP="0018165C">
      <w:pPr>
        <w:rPr>
          <w:i/>
        </w:rPr>
      </w:pPr>
    </w:p>
    <w:p w14:paraId="754A2870" w14:textId="77777777" w:rsidR="0018165C" w:rsidRPr="00BA18F1" w:rsidRDefault="0018165C" w:rsidP="0018165C"/>
    <w:p w14:paraId="38FE5769" w14:textId="77777777" w:rsidR="0018165C" w:rsidRPr="00073398" w:rsidRDefault="0018165C" w:rsidP="0018165C">
      <w:pPr>
        <w:pStyle w:val="Heading1"/>
        <w:jc w:val="center"/>
        <w:rPr>
          <w:b/>
          <w:sz w:val="32"/>
          <w:szCs w:val="32"/>
        </w:rPr>
      </w:pPr>
      <w:bookmarkStart w:id="1" w:name="_Toc511471884"/>
      <w:r w:rsidRPr="00073398">
        <w:rPr>
          <w:b/>
          <w:sz w:val="32"/>
          <w:szCs w:val="32"/>
        </w:rPr>
        <w:t>Word and Style Consistency List</w:t>
      </w:r>
      <w:bookmarkEnd w:id="1"/>
    </w:p>
    <w:p w14:paraId="106C2167" w14:textId="77777777" w:rsidR="0018165C" w:rsidRPr="00A647E4" w:rsidRDefault="0018165C" w:rsidP="0018165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0"/>
        <w:gridCol w:w="4442"/>
      </w:tblGrid>
      <w:tr w:rsidR="0018165C" w:rsidRPr="00BA18F1" w14:paraId="265B21DB" w14:textId="77777777" w:rsidTr="00D82928">
        <w:trPr>
          <w:trHeight w:val="4416"/>
        </w:trPr>
        <w:tc>
          <w:tcPr>
            <w:tcW w:w="2597" w:type="pct"/>
            <w:shd w:val="clear" w:color="auto" w:fill="auto"/>
          </w:tcPr>
          <w:p w14:paraId="1F4A201F" w14:textId="77777777" w:rsidR="0018165C" w:rsidRPr="00BA18F1" w:rsidRDefault="0018165C" w:rsidP="00D82928">
            <w:pPr>
              <w:pStyle w:val="Heading2"/>
            </w:pPr>
            <w:bookmarkStart w:id="2" w:name="_Toc511471885"/>
            <w:r w:rsidRPr="00BA18F1">
              <w:t>A, B, C, D</w:t>
            </w:r>
            <w:bookmarkEnd w:id="2"/>
          </w:p>
          <w:p w14:paraId="79BF0579" w14:textId="77777777" w:rsidR="0018165C" w:rsidRDefault="0018165C" w:rsidP="00D82928"/>
          <w:p w14:paraId="3041E659" w14:textId="77777777" w:rsidR="0018165C" w:rsidRDefault="0018165C" w:rsidP="00D82928"/>
          <w:p w14:paraId="6B2EB3AE" w14:textId="77777777" w:rsidR="0018165C" w:rsidRDefault="0018165C" w:rsidP="00D82928"/>
          <w:p w14:paraId="79B001C2" w14:textId="77777777" w:rsidR="0018165C" w:rsidRPr="00BA18F1" w:rsidRDefault="0018165C" w:rsidP="00D82928"/>
        </w:tc>
        <w:tc>
          <w:tcPr>
            <w:tcW w:w="2403" w:type="pct"/>
            <w:shd w:val="clear" w:color="auto" w:fill="auto"/>
          </w:tcPr>
          <w:p w14:paraId="704070E0" w14:textId="77777777" w:rsidR="0018165C" w:rsidRPr="00BA18F1" w:rsidRDefault="0018165C" w:rsidP="00D82928">
            <w:pPr>
              <w:pStyle w:val="Heading2"/>
            </w:pPr>
            <w:bookmarkStart w:id="3" w:name="_Toc511471886"/>
            <w:r w:rsidRPr="00BA18F1">
              <w:t>E, F, G, H</w:t>
            </w:r>
            <w:bookmarkEnd w:id="3"/>
          </w:p>
          <w:p w14:paraId="733735E3" w14:textId="77777777" w:rsidR="0018165C" w:rsidRDefault="0018165C" w:rsidP="00D82928"/>
          <w:p w14:paraId="281B30B0" w14:textId="77777777" w:rsidR="0018165C" w:rsidRDefault="0018165C" w:rsidP="00D82928"/>
          <w:p w14:paraId="3627A714" w14:textId="77777777" w:rsidR="0018165C" w:rsidRDefault="0018165C" w:rsidP="00D82928"/>
          <w:p w14:paraId="2A418D9F" w14:textId="77777777" w:rsidR="0018165C" w:rsidRDefault="0018165C" w:rsidP="00D82928"/>
          <w:p w14:paraId="2FE2E10F" w14:textId="77777777" w:rsidR="0018165C" w:rsidRDefault="0018165C" w:rsidP="00D82928"/>
          <w:p w14:paraId="2DE0BD30" w14:textId="77777777" w:rsidR="0018165C" w:rsidRDefault="0018165C" w:rsidP="00D82928"/>
          <w:p w14:paraId="21C6B1E2" w14:textId="77777777" w:rsidR="0018165C" w:rsidRDefault="0018165C" w:rsidP="00D82928"/>
          <w:p w14:paraId="5EA2DD9A" w14:textId="77777777" w:rsidR="0018165C" w:rsidRDefault="0018165C" w:rsidP="00D82928"/>
          <w:p w14:paraId="291C471F" w14:textId="77777777" w:rsidR="0018165C" w:rsidRDefault="0018165C" w:rsidP="00D82928"/>
          <w:p w14:paraId="3CE13280" w14:textId="77777777" w:rsidR="0018165C" w:rsidRPr="00BA18F1" w:rsidRDefault="0018165C" w:rsidP="00D82928"/>
        </w:tc>
      </w:tr>
      <w:tr w:rsidR="0018165C" w:rsidRPr="00BA18F1" w14:paraId="1A564AC0" w14:textId="77777777" w:rsidTr="00D82928">
        <w:trPr>
          <w:trHeight w:val="4416"/>
        </w:trPr>
        <w:tc>
          <w:tcPr>
            <w:tcW w:w="2597" w:type="pct"/>
            <w:shd w:val="clear" w:color="auto" w:fill="auto"/>
          </w:tcPr>
          <w:p w14:paraId="112EA1BB" w14:textId="77777777" w:rsidR="0018165C" w:rsidRPr="00BA18F1" w:rsidRDefault="0018165C" w:rsidP="00D82928">
            <w:pPr>
              <w:pStyle w:val="Heading2"/>
            </w:pPr>
            <w:bookmarkStart w:id="4" w:name="_Toc511471887"/>
            <w:r w:rsidRPr="00BA18F1">
              <w:t>I, J, K, L</w:t>
            </w:r>
            <w:bookmarkEnd w:id="4"/>
          </w:p>
          <w:p w14:paraId="44FF4E3D" w14:textId="77777777" w:rsidR="0018165C" w:rsidRDefault="0018165C" w:rsidP="00D82928"/>
          <w:p w14:paraId="116942B2" w14:textId="77777777" w:rsidR="0018165C" w:rsidRPr="001C166C" w:rsidRDefault="0018165C" w:rsidP="00D82928"/>
        </w:tc>
        <w:tc>
          <w:tcPr>
            <w:tcW w:w="2403" w:type="pct"/>
            <w:shd w:val="clear" w:color="auto" w:fill="auto"/>
          </w:tcPr>
          <w:p w14:paraId="0E30538D" w14:textId="77777777" w:rsidR="0018165C" w:rsidRPr="00BA18F1" w:rsidRDefault="0018165C" w:rsidP="00D82928">
            <w:pPr>
              <w:pStyle w:val="Heading2"/>
            </w:pPr>
            <w:bookmarkStart w:id="5" w:name="_Toc511471888"/>
            <w:r w:rsidRPr="00BA18F1">
              <w:t>M, N, O, P</w:t>
            </w:r>
            <w:bookmarkEnd w:id="5"/>
          </w:p>
          <w:p w14:paraId="6F01F421" w14:textId="77777777" w:rsidR="0018165C" w:rsidRDefault="0018165C" w:rsidP="00D82928"/>
          <w:p w14:paraId="38FF80C3" w14:textId="77777777" w:rsidR="0018165C" w:rsidRDefault="0018165C" w:rsidP="00D82928"/>
          <w:p w14:paraId="3CFB8C89" w14:textId="77777777" w:rsidR="0018165C" w:rsidRDefault="0018165C" w:rsidP="00D82928"/>
          <w:p w14:paraId="194B397D" w14:textId="77777777" w:rsidR="0018165C" w:rsidRDefault="0018165C" w:rsidP="00D82928"/>
          <w:p w14:paraId="75E94274" w14:textId="77777777" w:rsidR="0018165C" w:rsidRDefault="0018165C" w:rsidP="00D82928"/>
          <w:p w14:paraId="10A75860" w14:textId="77777777" w:rsidR="0018165C" w:rsidRDefault="0018165C" w:rsidP="00D82928"/>
          <w:p w14:paraId="7EF614A4" w14:textId="77777777" w:rsidR="0018165C" w:rsidRDefault="0018165C" w:rsidP="00D82928"/>
          <w:p w14:paraId="4182D981" w14:textId="77777777" w:rsidR="0018165C" w:rsidRDefault="0018165C" w:rsidP="00D82928"/>
          <w:p w14:paraId="53DF0281" w14:textId="77777777" w:rsidR="0018165C" w:rsidRDefault="0018165C" w:rsidP="00D82928"/>
          <w:p w14:paraId="2D6FE422" w14:textId="77777777" w:rsidR="0018165C" w:rsidRDefault="0018165C" w:rsidP="00D82928"/>
          <w:p w14:paraId="388FBAF4" w14:textId="77777777" w:rsidR="0018165C" w:rsidRDefault="0018165C" w:rsidP="00D82928"/>
          <w:p w14:paraId="7D03EADE" w14:textId="77777777" w:rsidR="0018165C" w:rsidRPr="00BA18F1" w:rsidRDefault="0018165C" w:rsidP="00D82928"/>
        </w:tc>
      </w:tr>
      <w:tr w:rsidR="0018165C" w:rsidRPr="00BA18F1" w14:paraId="3812E257" w14:textId="77777777" w:rsidTr="00D82928">
        <w:trPr>
          <w:trHeight w:val="4416"/>
        </w:trPr>
        <w:tc>
          <w:tcPr>
            <w:tcW w:w="2597" w:type="pct"/>
            <w:shd w:val="clear" w:color="auto" w:fill="auto"/>
          </w:tcPr>
          <w:p w14:paraId="7B7E6437" w14:textId="77777777" w:rsidR="0018165C" w:rsidRPr="00BA18F1" w:rsidRDefault="0018165C" w:rsidP="00D82928">
            <w:pPr>
              <w:pStyle w:val="Heading2"/>
            </w:pPr>
            <w:bookmarkStart w:id="6" w:name="_Toc511471889"/>
            <w:r w:rsidRPr="00BA18F1">
              <w:lastRenderedPageBreak/>
              <w:t>Q, R, S, T</w:t>
            </w:r>
            <w:bookmarkEnd w:id="6"/>
          </w:p>
          <w:p w14:paraId="3AD78239" w14:textId="77777777" w:rsidR="0018165C" w:rsidRDefault="0018165C" w:rsidP="00D82928"/>
          <w:p w14:paraId="78ABA270" w14:textId="77777777" w:rsidR="0018165C" w:rsidRDefault="0018165C" w:rsidP="00D82928"/>
          <w:p w14:paraId="6B83ABCE" w14:textId="77777777" w:rsidR="0018165C" w:rsidRDefault="0018165C" w:rsidP="00D82928"/>
          <w:p w14:paraId="3562E743" w14:textId="77777777" w:rsidR="0018165C" w:rsidRDefault="0018165C" w:rsidP="00D82928"/>
          <w:p w14:paraId="2E4EBEB2" w14:textId="77777777" w:rsidR="0018165C" w:rsidRDefault="0018165C" w:rsidP="00D82928"/>
          <w:p w14:paraId="1DF685D6" w14:textId="77777777" w:rsidR="0018165C" w:rsidRDefault="0018165C" w:rsidP="00D82928"/>
          <w:p w14:paraId="15792E0C" w14:textId="77777777" w:rsidR="0018165C" w:rsidRDefault="0018165C" w:rsidP="00D82928"/>
          <w:p w14:paraId="64E84AE3" w14:textId="77777777" w:rsidR="0018165C" w:rsidRDefault="0018165C" w:rsidP="00D82928"/>
          <w:p w14:paraId="3E8DE013" w14:textId="77777777" w:rsidR="0018165C" w:rsidRDefault="0018165C" w:rsidP="00D82928"/>
          <w:p w14:paraId="63DA0B2C" w14:textId="77777777" w:rsidR="0018165C" w:rsidRDefault="0018165C" w:rsidP="00D82928"/>
          <w:p w14:paraId="3EEB81C2" w14:textId="77777777" w:rsidR="0018165C" w:rsidRDefault="0018165C" w:rsidP="00D82928"/>
          <w:p w14:paraId="6BDDC318" w14:textId="77777777" w:rsidR="0018165C" w:rsidRDefault="0018165C" w:rsidP="00D82928"/>
          <w:p w14:paraId="359264D5" w14:textId="77777777" w:rsidR="0018165C" w:rsidRDefault="0018165C" w:rsidP="00D82928"/>
          <w:p w14:paraId="4C33159F" w14:textId="77777777" w:rsidR="0018165C" w:rsidRDefault="0018165C" w:rsidP="00D82928"/>
          <w:p w14:paraId="5ED15139" w14:textId="77777777" w:rsidR="0018165C" w:rsidRPr="00BA18F1" w:rsidRDefault="0018165C" w:rsidP="00D82928"/>
        </w:tc>
        <w:tc>
          <w:tcPr>
            <w:tcW w:w="2403" w:type="pct"/>
            <w:shd w:val="clear" w:color="auto" w:fill="auto"/>
          </w:tcPr>
          <w:p w14:paraId="1F25D718" w14:textId="77777777" w:rsidR="0018165C" w:rsidRDefault="0018165C" w:rsidP="00D82928">
            <w:pPr>
              <w:pStyle w:val="Heading2"/>
            </w:pPr>
            <w:bookmarkStart w:id="7" w:name="_Toc511471890"/>
            <w:r w:rsidRPr="00BA18F1">
              <w:t>U, V, W, X, Y, Z</w:t>
            </w:r>
            <w:bookmarkEnd w:id="7"/>
          </w:p>
          <w:p w14:paraId="09B96FF7" w14:textId="77777777" w:rsidR="0018165C" w:rsidRDefault="0018165C" w:rsidP="00D82928">
            <w:pPr>
              <w:ind w:left="360" w:hanging="360"/>
            </w:pPr>
          </w:p>
          <w:p w14:paraId="2A090BB5" w14:textId="77777777" w:rsidR="0018165C" w:rsidRPr="001C166C" w:rsidRDefault="0018165C" w:rsidP="00D82928">
            <w:pPr>
              <w:ind w:left="360" w:hanging="360"/>
            </w:pPr>
          </w:p>
        </w:tc>
      </w:tr>
    </w:tbl>
    <w:p w14:paraId="4781F74D" w14:textId="77777777" w:rsidR="0018165C" w:rsidRDefault="0018165C" w:rsidP="0018165C">
      <w:pPr>
        <w:rPr>
          <w:b/>
        </w:rPr>
      </w:pPr>
    </w:p>
    <w:p w14:paraId="5FF91AB0" w14:textId="77777777" w:rsidR="0018165C" w:rsidRPr="00073398" w:rsidRDefault="0018165C" w:rsidP="0018165C">
      <w:pPr>
        <w:pStyle w:val="Heading1"/>
        <w:jc w:val="center"/>
        <w:rPr>
          <w:b/>
          <w:sz w:val="32"/>
          <w:szCs w:val="32"/>
        </w:rPr>
      </w:pPr>
      <w:bookmarkStart w:id="8" w:name="_Toc511471891"/>
      <w:r w:rsidRPr="00073398">
        <w:rPr>
          <w:b/>
          <w:sz w:val="32"/>
          <w:szCs w:val="32"/>
        </w:rPr>
        <w:t>Punctuation and Grammar</w:t>
      </w:r>
      <w:bookmarkEnd w:id="8"/>
    </w:p>
    <w:p w14:paraId="7281CA58" w14:textId="77777777" w:rsidR="0018165C" w:rsidRDefault="0018165C" w:rsidP="0018165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0"/>
        <w:gridCol w:w="4442"/>
      </w:tblGrid>
      <w:tr w:rsidR="0018165C" w:rsidRPr="00BA18F1" w14:paraId="3E54B54E" w14:textId="77777777" w:rsidTr="00D82928">
        <w:trPr>
          <w:trHeight w:val="1430"/>
        </w:trPr>
        <w:tc>
          <w:tcPr>
            <w:tcW w:w="2597" w:type="pct"/>
            <w:shd w:val="clear" w:color="auto" w:fill="auto"/>
          </w:tcPr>
          <w:p w14:paraId="783C8E32" w14:textId="77777777" w:rsidR="0018165C" w:rsidRPr="00BA18F1" w:rsidRDefault="0018165C" w:rsidP="00D82928">
            <w:pPr>
              <w:pStyle w:val="Heading2"/>
            </w:pPr>
            <w:bookmarkStart w:id="9" w:name="_Toc511471892"/>
            <w:r w:rsidRPr="00BA18F1">
              <w:t>Numbers</w:t>
            </w:r>
            <w:bookmarkEnd w:id="9"/>
          </w:p>
          <w:p w14:paraId="46281AA9" w14:textId="77777777" w:rsidR="0018165C" w:rsidRPr="00300A1C" w:rsidRDefault="0018165C" w:rsidP="00D82928">
            <w:pPr>
              <w:numPr>
                <w:ilvl w:val="0"/>
                <w:numId w:val="1"/>
              </w:numPr>
            </w:pPr>
            <w:r>
              <w:t>Below 10 should be written in words</w:t>
            </w:r>
          </w:p>
        </w:tc>
        <w:tc>
          <w:tcPr>
            <w:tcW w:w="2403" w:type="pct"/>
            <w:shd w:val="clear" w:color="auto" w:fill="auto"/>
          </w:tcPr>
          <w:p w14:paraId="0B93A109" w14:textId="77777777" w:rsidR="0018165C" w:rsidRPr="001338EA" w:rsidRDefault="0018165C" w:rsidP="00D82928">
            <w:pPr>
              <w:pStyle w:val="Heading2"/>
            </w:pPr>
            <w:bookmarkStart w:id="10" w:name="_Toc511471893"/>
            <w:r w:rsidRPr="001338EA">
              <w:t>Punctuation</w:t>
            </w:r>
            <w:r>
              <w:t xml:space="preserve"> &amp; Grammar</w:t>
            </w:r>
            <w:bookmarkEnd w:id="10"/>
          </w:p>
          <w:p w14:paraId="39958F5E" w14:textId="77777777" w:rsidR="0018165C" w:rsidRPr="002B10C8" w:rsidRDefault="0018165C" w:rsidP="00D82928">
            <w:pPr>
              <w:numPr>
                <w:ilvl w:val="0"/>
                <w:numId w:val="1"/>
              </w:numPr>
              <w:rPr>
                <w:b/>
                <w:u w:val="single"/>
              </w:rPr>
            </w:pPr>
            <w:r>
              <w:t>Mom/Father capitalized when used as a proper noun, lower cased when a common noun.</w:t>
            </w:r>
          </w:p>
          <w:p w14:paraId="39A9CC5C" w14:textId="77777777" w:rsidR="0018165C" w:rsidRPr="002B10C8" w:rsidRDefault="0018165C" w:rsidP="00D82928">
            <w:pPr>
              <w:numPr>
                <w:ilvl w:val="0"/>
                <w:numId w:val="1"/>
              </w:numPr>
              <w:rPr>
                <w:b/>
                <w:u w:val="single"/>
              </w:rPr>
            </w:pPr>
            <w:r>
              <w:t>Commas inserted where conjunctions are used with two independent clauses.</w:t>
            </w:r>
          </w:p>
          <w:p w14:paraId="4211BCA3" w14:textId="77777777" w:rsidR="0018165C" w:rsidRDefault="0018165C" w:rsidP="00D82928">
            <w:pPr>
              <w:numPr>
                <w:ilvl w:val="0"/>
                <w:numId w:val="1"/>
              </w:numPr>
            </w:pPr>
            <w:r w:rsidRPr="00887362">
              <w:t xml:space="preserve">Ellipses – </w:t>
            </w:r>
            <w:r>
              <w:t xml:space="preserve">for trailing off, interruption, or pause in speech/thought </w:t>
            </w:r>
            <w:proofErr w:type="gramStart"/>
            <w:r>
              <w:t>( Oxford</w:t>
            </w:r>
            <w:proofErr w:type="gramEnd"/>
            <w:r>
              <w:t>, 2005, p.129: 5.7) Space before/after???</w:t>
            </w:r>
          </w:p>
          <w:p w14:paraId="3D7EA38A" w14:textId="77777777" w:rsidR="0018165C" w:rsidRPr="00887362" w:rsidRDefault="0018165C" w:rsidP="00D82928">
            <w:pPr>
              <w:numPr>
                <w:ilvl w:val="0"/>
                <w:numId w:val="1"/>
              </w:numPr>
            </w:pPr>
            <w:r>
              <w:t xml:space="preserve">Em-rule: Can be used for speech interruption </w:t>
            </w:r>
          </w:p>
        </w:tc>
      </w:tr>
      <w:tr w:rsidR="0018165C" w:rsidRPr="00BA18F1" w14:paraId="0744F78C" w14:textId="77777777" w:rsidTr="00D82928">
        <w:trPr>
          <w:trHeight w:val="1430"/>
        </w:trPr>
        <w:tc>
          <w:tcPr>
            <w:tcW w:w="2597" w:type="pct"/>
            <w:shd w:val="clear" w:color="auto" w:fill="auto"/>
          </w:tcPr>
          <w:p w14:paraId="52BC58D0" w14:textId="77777777" w:rsidR="0018165C" w:rsidRDefault="0018165C" w:rsidP="00D82928">
            <w:pPr>
              <w:pStyle w:val="Heading2"/>
            </w:pPr>
            <w:bookmarkStart w:id="11" w:name="_Toc511471894"/>
            <w:r>
              <w:t>Abbreviations</w:t>
            </w:r>
            <w:bookmarkEnd w:id="11"/>
          </w:p>
          <w:p w14:paraId="1EA7F77C" w14:textId="77777777" w:rsidR="0018165C" w:rsidRDefault="0018165C" w:rsidP="00D82928"/>
          <w:p w14:paraId="2CCE144F" w14:textId="77777777" w:rsidR="0018165C" w:rsidRPr="00A64FBA" w:rsidRDefault="0018165C" w:rsidP="00D82928"/>
        </w:tc>
        <w:tc>
          <w:tcPr>
            <w:tcW w:w="2403" w:type="pct"/>
            <w:shd w:val="clear" w:color="auto" w:fill="auto"/>
          </w:tcPr>
          <w:p w14:paraId="78EDE061" w14:textId="77777777" w:rsidR="0018165C" w:rsidRDefault="0018165C" w:rsidP="00D82928">
            <w:pPr>
              <w:pStyle w:val="ListParagraph"/>
              <w:numPr>
                <w:ilvl w:val="0"/>
                <w:numId w:val="0"/>
              </w:numPr>
              <w:ind w:left="360"/>
              <w:rPr>
                <w:b/>
                <w:u w:val="single"/>
              </w:rPr>
            </w:pPr>
            <w:r w:rsidRPr="00A64FBA">
              <w:rPr>
                <w:b/>
                <w:u w:val="single"/>
              </w:rPr>
              <w:t>Italics</w:t>
            </w:r>
          </w:p>
          <w:p w14:paraId="58C5E698" w14:textId="77777777" w:rsidR="0018165C" w:rsidRDefault="0018165C" w:rsidP="00D82928">
            <w:pPr>
              <w:pStyle w:val="ListParagraph"/>
              <w:numPr>
                <w:ilvl w:val="0"/>
                <w:numId w:val="0"/>
              </w:numPr>
              <w:ind w:left="360"/>
              <w:rPr>
                <w:b/>
                <w:u w:val="single"/>
              </w:rPr>
            </w:pPr>
          </w:p>
          <w:p w14:paraId="3B2C2AB6" w14:textId="77777777" w:rsidR="0018165C" w:rsidRDefault="0018165C" w:rsidP="0018165C">
            <w:pPr>
              <w:pStyle w:val="ListParagraph"/>
              <w:numPr>
                <w:ilvl w:val="0"/>
                <w:numId w:val="2"/>
              </w:numPr>
              <w:jc w:val="both"/>
            </w:pPr>
            <w:r w:rsidRPr="00A64FBA">
              <w:t>Plays, films, TV and radio series, and albums and CDs</w:t>
            </w:r>
          </w:p>
          <w:p w14:paraId="286F6BA0" w14:textId="77777777" w:rsidR="0018165C" w:rsidRDefault="0018165C" w:rsidP="0018165C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Books (published), newspapers, magazines</w:t>
            </w:r>
          </w:p>
          <w:p w14:paraId="558094FE" w14:textId="77777777" w:rsidR="0018165C" w:rsidRDefault="0018165C" w:rsidP="0018165C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Ships, trains, aircraft</w:t>
            </w:r>
          </w:p>
          <w:p w14:paraId="40E0B322" w14:textId="77777777" w:rsidR="0018165C" w:rsidRPr="00A64FBA" w:rsidRDefault="0018165C" w:rsidP="0018165C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Foreign words (in certain situations, not all).</w:t>
            </w:r>
          </w:p>
        </w:tc>
      </w:tr>
      <w:tr w:rsidR="0018165C" w:rsidRPr="00BA18F1" w14:paraId="44087D2C" w14:textId="77777777" w:rsidTr="00D82928">
        <w:trPr>
          <w:trHeight w:val="1430"/>
        </w:trPr>
        <w:tc>
          <w:tcPr>
            <w:tcW w:w="2597" w:type="pct"/>
            <w:shd w:val="clear" w:color="auto" w:fill="auto"/>
          </w:tcPr>
          <w:p w14:paraId="7BD96151" w14:textId="77777777" w:rsidR="0018165C" w:rsidRPr="001718E3" w:rsidRDefault="0018165C" w:rsidP="00D82928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Other</w:t>
            </w:r>
          </w:p>
        </w:tc>
        <w:tc>
          <w:tcPr>
            <w:tcW w:w="2403" w:type="pct"/>
            <w:shd w:val="clear" w:color="auto" w:fill="auto"/>
          </w:tcPr>
          <w:p w14:paraId="5D7747C0" w14:textId="77777777" w:rsidR="0018165C" w:rsidRPr="00A64FBA" w:rsidRDefault="0018165C" w:rsidP="00D82928">
            <w:pPr>
              <w:pStyle w:val="ListParagraph"/>
              <w:numPr>
                <w:ilvl w:val="0"/>
                <w:numId w:val="0"/>
              </w:numPr>
              <w:ind w:left="720"/>
              <w:rPr>
                <w:b/>
                <w:u w:val="single"/>
              </w:rPr>
            </w:pPr>
          </w:p>
        </w:tc>
      </w:tr>
    </w:tbl>
    <w:p w14:paraId="14B6D475" w14:textId="77777777" w:rsidR="0018165C" w:rsidRDefault="0018165C" w:rsidP="0018165C">
      <w:pPr>
        <w:ind w:left="360"/>
      </w:pPr>
    </w:p>
    <w:p w14:paraId="45014D51" w14:textId="77777777" w:rsidR="0018165C" w:rsidRDefault="0018165C" w:rsidP="0018165C">
      <w:r>
        <w:br w:type="page"/>
      </w:r>
    </w:p>
    <w:p w14:paraId="5DFFFAD5" w14:textId="77777777" w:rsidR="0018165C" w:rsidRDefault="0018165C" w:rsidP="0018165C"/>
    <w:p w14:paraId="4046B87D" w14:textId="77777777" w:rsidR="0018165C" w:rsidRPr="00B875CC" w:rsidRDefault="0018165C" w:rsidP="0018165C">
      <w:pPr>
        <w:pStyle w:val="Heading1"/>
        <w:jc w:val="center"/>
        <w:rPr>
          <w:b/>
          <w:sz w:val="32"/>
          <w:szCs w:val="32"/>
        </w:rPr>
      </w:pPr>
      <w:bookmarkStart w:id="12" w:name="_Toc511471895"/>
      <w:r w:rsidRPr="00B875CC">
        <w:rPr>
          <w:b/>
          <w:sz w:val="32"/>
          <w:szCs w:val="32"/>
        </w:rPr>
        <w:t>Characters</w:t>
      </w:r>
      <w:bookmarkEnd w:id="12"/>
    </w:p>
    <w:p w14:paraId="74205798" w14:textId="77777777" w:rsidR="0018165C" w:rsidRDefault="0018165C" w:rsidP="0018165C"/>
    <w:p w14:paraId="17CD474D" w14:textId="77777777" w:rsidR="0018165C" w:rsidRDefault="0018165C" w:rsidP="0018165C"/>
    <w:p w14:paraId="393509CC" w14:textId="77777777" w:rsidR="0018165C" w:rsidRPr="001C166C" w:rsidRDefault="0018165C" w:rsidP="0018165C">
      <w:pPr>
        <w:pStyle w:val="Heading2"/>
        <w:jc w:val="left"/>
        <w:rPr>
          <w:u w:val="none"/>
        </w:rPr>
      </w:pPr>
      <w:bookmarkStart w:id="13" w:name="_Toc511471896"/>
      <w:r w:rsidRPr="001C166C">
        <w:rPr>
          <w:u w:val="none"/>
        </w:rPr>
        <w:t>Main characters</w:t>
      </w:r>
      <w:r>
        <w:rPr>
          <w:u w:val="none"/>
        </w:rPr>
        <w:t xml:space="preserve"> (POV)</w:t>
      </w:r>
      <w:bookmarkEnd w:id="13"/>
    </w:p>
    <w:p w14:paraId="42C5B31F" w14:textId="77777777" w:rsidR="0018165C" w:rsidRPr="00C97A36" w:rsidRDefault="0018165C" w:rsidP="0018165C">
      <w:pPr>
        <w:pStyle w:val="Heading3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18165C" w14:paraId="32359E3A" w14:textId="77777777" w:rsidTr="00D82928">
        <w:tc>
          <w:tcPr>
            <w:tcW w:w="3681" w:type="dxa"/>
          </w:tcPr>
          <w:p w14:paraId="35758833" w14:textId="77777777" w:rsidR="0018165C" w:rsidRDefault="0018165C" w:rsidP="00D82928"/>
        </w:tc>
        <w:tc>
          <w:tcPr>
            <w:tcW w:w="5670" w:type="dxa"/>
          </w:tcPr>
          <w:p w14:paraId="78F6E17E" w14:textId="77777777" w:rsidR="0018165C" w:rsidRDefault="0018165C" w:rsidP="00D82928"/>
        </w:tc>
      </w:tr>
      <w:tr w:rsidR="0018165C" w14:paraId="42C5EE59" w14:textId="77777777" w:rsidTr="00D82928">
        <w:tc>
          <w:tcPr>
            <w:tcW w:w="3681" w:type="dxa"/>
          </w:tcPr>
          <w:p w14:paraId="4E03EFDC" w14:textId="77777777" w:rsidR="0018165C" w:rsidRDefault="0018165C" w:rsidP="00D82928"/>
        </w:tc>
        <w:tc>
          <w:tcPr>
            <w:tcW w:w="5670" w:type="dxa"/>
          </w:tcPr>
          <w:p w14:paraId="0815AE21" w14:textId="77777777" w:rsidR="0018165C" w:rsidRDefault="0018165C" w:rsidP="00D82928"/>
        </w:tc>
      </w:tr>
      <w:tr w:rsidR="0018165C" w14:paraId="6DB37005" w14:textId="77777777" w:rsidTr="00D82928">
        <w:tc>
          <w:tcPr>
            <w:tcW w:w="3681" w:type="dxa"/>
          </w:tcPr>
          <w:p w14:paraId="3E559550" w14:textId="77777777" w:rsidR="0018165C" w:rsidRDefault="0018165C" w:rsidP="00D82928"/>
        </w:tc>
        <w:tc>
          <w:tcPr>
            <w:tcW w:w="5670" w:type="dxa"/>
          </w:tcPr>
          <w:p w14:paraId="744DF4C0" w14:textId="77777777" w:rsidR="0018165C" w:rsidRDefault="0018165C" w:rsidP="00D82928"/>
        </w:tc>
      </w:tr>
    </w:tbl>
    <w:p w14:paraId="17DD5CD7" w14:textId="77777777" w:rsidR="0018165C" w:rsidRDefault="0018165C" w:rsidP="0018165C"/>
    <w:p w14:paraId="223F62AC" w14:textId="77777777" w:rsidR="0018165C" w:rsidRPr="001C166C" w:rsidRDefault="0018165C" w:rsidP="0018165C">
      <w:pPr>
        <w:pStyle w:val="Heading2"/>
        <w:jc w:val="left"/>
        <w:rPr>
          <w:u w:val="none"/>
        </w:rPr>
      </w:pPr>
      <w:bookmarkStart w:id="14" w:name="_Toc511471897"/>
      <w:r w:rsidRPr="001C166C">
        <w:rPr>
          <w:u w:val="none"/>
        </w:rPr>
        <w:t>Minor characters</w:t>
      </w:r>
      <w:bookmarkEnd w:id="14"/>
    </w:p>
    <w:p w14:paraId="74B92DA8" w14:textId="77777777" w:rsidR="0018165C" w:rsidRDefault="0018165C" w:rsidP="0018165C">
      <w:pPr>
        <w:pStyle w:val="Heading3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811"/>
        <w:gridCol w:w="4436"/>
      </w:tblGrid>
      <w:tr w:rsidR="0018165C" w14:paraId="1C6724E7" w14:textId="77777777" w:rsidTr="00D82928">
        <w:tc>
          <w:tcPr>
            <w:tcW w:w="4867" w:type="dxa"/>
          </w:tcPr>
          <w:p w14:paraId="7F1989AD" w14:textId="77777777" w:rsidR="0018165C" w:rsidRDefault="0018165C" w:rsidP="00D82928"/>
        </w:tc>
        <w:tc>
          <w:tcPr>
            <w:tcW w:w="4488" w:type="dxa"/>
          </w:tcPr>
          <w:p w14:paraId="11C3B799" w14:textId="77777777" w:rsidR="0018165C" w:rsidRDefault="0018165C" w:rsidP="00D82928"/>
        </w:tc>
      </w:tr>
      <w:tr w:rsidR="0018165C" w14:paraId="4BA677D2" w14:textId="77777777" w:rsidTr="00D82928">
        <w:tc>
          <w:tcPr>
            <w:tcW w:w="4867" w:type="dxa"/>
          </w:tcPr>
          <w:p w14:paraId="3BFF6DDC" w14:textId="77777777" w:rsidR="0018165C" w:rsidRDefault="0018165C" w:rsidP="00D82928"/>
        </w:tc>
        <w:tc>
          <w:tcPr>
            <w:tcW w:w="4488" w:type="dxa"/>
          </w:tcPr>
          <w:p w14:paraId="512676C0" w14:textId="77777777" w:rsidR="0018165C" w:rsidRDefault="0018165C" w:rsidP="00D82928"/>
        </w:tc>
      </w:tr>
      <w:tr w:rsidR="0018165C" w14:paraId="7C0C87EF" w14:textId="77777777" w:rsidTr="00D82928">
        <w:tc>
          <w:tcPr>
            <w:tcW w:w="4867" w:type="dxa"/>
          </w:tcPr>
          <w:p w14:paraId="4C4F857C" w14:textId="77777777" w:rsidR="0018165C" w:rsidRDefault="0018165C" w:rsidP="00D82928"/>
        </w:tc>
        <w:tc>
          <w:tcPr>
            <w:tcW w:w="4488" w:type="dxa"/>
          </w:tcPr>
          <w:p w14:paraId="21C0C9DB" w14:textId="77777777" w:rsidR="0018165C" w:rsidRDefault="0018165C" w:rsidP="00D82928"/>
        </w:tc>
      </w:tr>
      <w:tr w:rsidR="0018165C" w14:paraId="635AEFD7" w14:textId="77777777" w:rsidTr="00D82928">
        <w:tc>
          <w:tcPr>
            <w:tcW w:w="4867" w:type="dxa"/>
          </w:tcPr>
          <w:p w14:paraId="07C7D091" w14:textId="77777777" w:rsidR="0018165C" w:rsidRDefault="0018165C" w:rsidP="00D82928"/>
        </w:tc>
        <w:tc>
          <w:tcPr>
            <w:tcW w:w="4488" w:type="dxa"/>
          </w:tcPr>
          <w:p w14:paraId="1798FE28" w14:textId="77777777" w:rsidR="0018165C" w:rsidRDefault="0018165C" w:rsidP="00D82928"/>
        </w:tc>
      </w:tr>
      <w:tr w:rsidR="0018165C" w14:paraId="72DD7D89" w14:textId="77777777" w:rsidTr="00D82928">
        <w:tc>
          <w:tcPr>
            <w:tcW w:w="4867" w:type="dxa"/>
          </w:tcPr>
          <w:p w14:paraId="32AFE47F" w14:textId="77777777" w:rsidR="0018165C" w:rsidRDefault="0018165C" w:rsidP="00D82928"/>
        </w:tc>
        <w:tc>
          <w:tcPr>
            <w:tcW w:w="4488" w:type="dxa"/>
          </w:tcPr>
          <w:p w14:paraId="20DDAA5D" w14:textId="77777777" w:rsidR="0018165C" w:rsidRDefault="0018165C" w:rsidP="00D82928"/>
        </w:tc>
      </w:tr>
      <w:tr w:rsidR="0018165C" w14:paraId="5270CF58" w14:textId="77777777" w:rsidTr="00D82928">
        <w:tc>
          <w:tcPr>
            <w:tcW w:w="4867" w:type="dxa"/>
          </w:tcPr>
          <w:p w14:paraId="3625E31C" w14:textId="77777777" w:rsidR="0018165C" w:rsidRDefault="0018165C" w:rsidP="00D82928"/>
        </w:tc>
        <w:tc>
          <w:tcPr>
            <w:tcW w:w="4488" w:type="dxa"/>
          </w:tcPr>
          <w:p w14:paraId="66868A34" w14:textId="77777777" w:rsidR="0018165C" w:rsidRDefault="0018165C" w:rsidP="00D82928"/>
        </w:tc>
      </w:tr>
      <w:tr w:rsidR="0018165C" w14:paraId="190C3C93" w14:textId="77777777" w:rsidTr="00D82928">
        <w:tc>
          <w:tcPr>
            <w:tcW w:w="4867" w:type="dxa"/>
          </w:tcPr>
          <w:p w14:paraId="4CCF56BC" w14:textId="77777777" w:rsidR="0018165C" w:rsidRDefault="0018165C" w:rsidP="00D82928"/>
        </w:tc>
        <w:tc>
          <w:tcPr>
            <w:tcW w:w="4488" w:type="dxa"/>
          </w:tcPr>
          <w:p w14:paraId="493F3620" w14:textId="77777777" w:rsidR="0018165C" w:rsidRDefault="0018165C" w:rsidP="00D82928"/>
        </w:tc>
      </w:tr>
      <w:tr w:rsidR="0018165C" w14:paraId="67C7B245" w14:textId="77777777" w:rsidTr="00D82928">
        <w:tc>
          <w:tcPr>
            <w:tcW w:w="4867" w:type="dxa"/>
          </w:tcPr>
          <w:p w14:paraId="057C89CE" w14:textId="77777777" w:rsidR="0018165C" w:rsidRDefault="0018165C" w:rsidP="00D82928"/>
        </w:tc>
        <w:tc>
          <w:tcPr>
            <w:tcW w:w="4488" w:type="dxa"/>
          </w:tcPr>
          <w:p w14:paraId="15BF525F" w14:textId="77777777" w:rsidR="0018165C" w:rsidRDefault="0018165C" w:rsidP="00D82928"/>
        </w:tc>
      </w:tr>
      <w:tr w:rsidR="0018165C" w14:paraId="3A3440CF" w14:textId="77777777" w:rsidTr="00D82928">
        <w:tc>
          <w:tcPr>
            <w:tcW w:w="4867" w:type="dxa"/>
          </w:tcPr>
          <w:p w14:paraId="730EDDE6" w14:textId="77777777" w:rsidR="0018165C" w:rsidRDefault="0018165C" w:rsidP="00D82928"/>
        </w:tc>
        <w:tc>
          <w:tcPr>
            <w:tcW w:w="4488" w:type="dxa"/>
          </w:tcPr>
          <w:p w14:paraId="1C63C2C8" w14:textId="77777777" w:rsidR="0018165C" w:rsidRDefault="0018165C" w:rsidP="00D82928"/>
        </w:tc>
      </w:tr>
      <w:tr w:rsidR="0018165C" w14:paraId="53221273" w14:textId="77777777" w:rsidTr="00D82928">
        <w:tc>
          <w:tcPr>
            <w:tcW w:w="4867" w:type="dxa"/>
          </w:tcPr>
          <w:p w14:paraId="01A709FD" w14:textId="77777777" w:rsidR="0018165C" w:rsidRDefault="0018165C" w:rsidP="00D82928"/>
        </w:tc>
        <w:tc>
          <w:tcPr>
            <w:tcW w:w="4488" w:type="dxa"/>
          </w:tcPr>
          <w:p w14:paraId="0036D8A6" w14:textId="77777777" w:rsidR="0018165C" w:rsidRDefault="0018165C" w:rsidP="00D82928"/>
        </w:tc>
      </w:tr>
      <w:tr w:rsidR="0018165C" w14:paraId="66A0497E" w14:textId="77777777" w:rsidTr="00D82928">
        <w:tc>
          <w:tcPr>
            <w:tcW w:w="4867" w:type="dxa"/>
          </w:tcPr>
          <w:p w14:paraId="5D2AA951" w14:textId="77777777" w:rsidR="0018165C" w:rsidRDefault="0018165C" w:rsidP="00D82928"/>
        </w:tc>
        <w:tc>
          <w:tcPr>
            <w:tcW w:w="4488" w:type="dxa"/>
          </w:tcPr>
          <w:p w14:paraId="48AE6D34" w14:textId="77777777" w:rsidR="0018165C" w:rsidRDefault="0018165C" w:rsidP="00D82928"/>
        </w:tc>
      </w:tr>
      <w:tr w:rsidR="0018165C" w14:paraId="3276B817" w14:textId="77777777" w:rsidTr="00D82928">
        <w:tc>
          <w:tcPr>
            <w:tcW w:w="4867" w:type="dxa"/>
          </w:tcPr>
          <w:p w14:paraId="2E304C4D" w14:textId="77777777" w:rsidR="0018165C" w:rsidRDefault="0018165C" w:rsidP="00D82928"/>
        </w:tc>
        <w:tc>
          <w:tcPr>
            <w:tcW w:w="4488" w:type="dxa"/>
          </w:tcPr>
          <w:p w14:paraId="0DEC0489" w14:textId="77777777" w:rsidR="0018165C" w:rsidRDefault="0018165C" w:rsidP="00D82928"/>
        </w:tc>
      </w:tr>
    </w:tbl>
    <w:p w14:paraId="0F81064D" w14:textId="77777777" w:rsidR="0018165C" w:rsidRDefault="0018165C" w:rsidP="0018165C">
      <w:pPr>
        <w:rPr>
          <w:b/>
        </w:rPr>
      </w:pPr>
    </w:p>
    <w:p w14:paraId="63DB776F" w14:textId="77777777" w:rsidR="0018165C" w:rsidRDefault="0018165C" w:rsidP="0018165C">
      <w:pPr>
        <w:pStyle w:val="Heading2"/>
        <w:jc w:val="left"/>
      </w:pPr>
      <w:bookmarkStart w:id="15" w:name="_Toc511471898"/>
      <w:r>
        <w:t>Mentioned characters (non-active</w:t>
      </w:r>
      <w:r w:rsidRPr="00A64FBA">
        <w:t>)</w:t>
      </w:r>
      <w:bookmarkEnd w:id="15"/>
    </w:p>
    <w:p w14:paraId="7581D7C1" w14:textId="77777777" w:rsidR="0018165C" w:rsidRDefault="0018165C" w:rsidP="0018165C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18165C" w14:paraId="031BC780" w14:textId="77777777" w:rsidTr="00D82928">
        <w:tc>
          <w:tcPr>
            <w:tcW w:w="4675" w:type="dxa"/>
          </w:tcPr>
          <w:p w14:paraId="113EFFAD" w14:textId="77777777" w:rsidR="0018165C" w:rsidRPr="00A64FBA" w:rsidRDefault="0018165C" w:rsidP="00D82928"/>
        </w:tc>
        <w:tc>
          <w:tcPr>
            <w:tcW w:w="4675" w:type="dxa"/>
          </w:tcPr>
          <w:p w14:paraId="38E34D5D" w14:textId="77777777" w:rsidR="0018165C" w:rsidRPr="00A64FBA" w:rsidRDefault="0018165C" w:rsidP="00D82928"/>
        </w:tc>
      </w:tr>
      <w:tr w:rsidR="0018165C" w14:paraId="56057CE8" w14:textId="77777777" w:rsidTr="00D82928">
        <w:tc>
          <w:tcPr>
            <w:tcW w:w="4675" w:type="dxa"/>
          </w:tcPr>
          <w:p w14:paraId="5BC11D64" w14:textId="77777777" w:rsidR="0018165C" w:rsidRPr="00A64FBA" w:rsidRDefault="0018165C" w:rsidP="00D82928"/>
        </w:tc>
        <w:tc>
          <w:tcPr>
            <w:tcW w:w="4675" w:type="dxa"/>
          </w:tcPr>
          <w:p w14:paraId="1A915F66" w14:textId="77777777" w:rsidR="0018165C" w:rsidRPr="00A64FBA" w:rsidRDefault="0018165C" w:rsidP="00D82928"/>
        </w:tc>
      </w:tr>
      <w:tr w:rsidR="0018165C" w14:paraId="59940229" w14:textId="77777777" w:rsidTr="00D82928">
        <w:tc>
          <w:tcPr>
            <w:tcW w:w="4675" w:type="dxa"/>
          </w:tcPr>
          <w:p w14:paraId="2B95BA9B" w14:textId="77777777" w:rsidR="0018165C" w:rsidRPr="00A64FBA" w:rsidRDefault="0018165C" w:rsidP="00D82928"/>
        </w:tc>
        <w:tc>
          <w:tcPr>
            <w:tcW w:w="4675" w:type="dxa"/>
          </w:tcPr>
          <w:p w14:paraId="2A249C7C" w14:textId="77777777" w:rsidR="0018165C" w:rsidRPr="00A64FBA" w:rsidRDefault="0018165C" w:rsidP="00D82928"/>
        </w:tc>
      </w:tr>
      <w:tr w:rsidR="0018165C" w14:paraId="57CCB71F" w14:textId="77777777" w:rsidTr="00D82928">
        <w:tc>
          <w:tcPr>
            <w:tcW w:w="4675" w:type="dxa"/>
          </w:tcPr>
          <w:p w14:paraId="1E23B2D1" w14:textId="77777777" w:rsidR="0018165C" w:rsidRDefault="0018165C" w:rsidP="00D82928"/>
        </w:tc>
        <w:tc>
          <w:tcPr>
            <w:tcW w:w="4675" w:type="dxa"/>
          </w:tcPr>
          <w:p w14:paraId="5A8FC02F" w14:textId="77777777" w:rsidR="0018165C" w:rsidRPr="00A64FBA" w:rsidRDefault="0018165C" w:rsidP="00D82928"/>
        </w:tc>
      </w:tr>
      <w:tr w:rsidR="0018165C" w14:paraId="74516571" w14:textId="77777777" w:rsidTr="00D82928">
        <w:tc>
          <w:tcPr>
            <w:tcW w:w="4675" w:type="dxa"/>
          </w:tcPr>
          <w:p w14:paraId="6399F740" w14:textId="77777777" w:rsidR="0018165C" w:rsidRPr="00A64FBA" w:rsidRDefault="0018165C" w:rsidP="00D82928"/>
        </w:tc>
        <w:tc>
          <w:tcPr>
            <w:tcW w:w="4675" w:type="dxa"/>
          </w:tcPr>
          <w:p w14:paraId="24AF4E09" w14:textId="77777777" w:rsidR="0018165C" w:rsidRPr="00A64FBA" w:rsidRDefault="0018165C" w:rsidP="00D82928"/>
        </w:tc>
      </w:tr>
      <w:tr w:rsidR="0018165C" w14:paraId="7F176871" w14:textId="77777777" w:rsidTr="00D82928">
        <w:tc>
          <w:tcPr>
            <w:tcW w:w="4675" w:type="dxa"/>
          </w:tcPr>
          <w:p w14:paraId="71AD8666" w14:textId="77777777" w:rsidR="0018165C" w:rsidRPr="00A64FBA" w:rsidRDefault="0018165C" w:rsidP="00D82928"/>
        </w:tc>
        <w:tc>
          <w:tcPr>
            <w:tcW w:w="4675" w:type="dxa"/>
          </w:tcPr>
          <w:p w14:paraId="2909FC0E" w14:textId="77777777" w:rsidR="0018165C" w:rsidRPr="00A64FBA" w:rsidRDefault="0018165C" w:rsidP="00D82928"/>
        </w:tc>
      </w:tr>
      <w:tr w:rsidR="0018165C" w14:paraId="08BAA125" w14:textId="77777777" w:rsidTr="00D82928">
        <w:tc>
          <w:tcPr>
            <w:tcW w:w="4675" w:type="dxa"/>
          </w:tcPr>
          <w:p w14:paraId="400EC291" w14:textId="77777777" w:rsidR="0018165C" w:rsidRDefault="0018165C" w:rsidP="00D82928">
            <w:pPr>
              <w:rPr>
                <w:b/>
              </w:rPr>
            </w:pPr>
          </w:p>
        </w:tc>
        <w:tc>
          <w:tcPr>
            <w:tcW w:w="4675" w:type="dxa"/>
          </w:tcPr>
          <w:p w14:paraId="114B16E9" w14:textId="77777777" w:rsidR="0018165C" w:rsidRDefault="0018165C" w:rsidP="00D82928">
            <w:pPr>
              <w:rPr>
                <w:b/>
              </w:rPr>
            </w:pPr>
          </w:p>
        </w:tc>
      </w:tr>
    </w:tbl>
    <w:p w14:paraId="7AC4BA44" w14:textId="77777777" w:rsidR="0018165C" w:rsidRDefault="0018165C" w:rsidP="0018165C">
      <w:pPr>
        <w:rPr>
          <w:b/>
        </w:rPr>
      </w:pPr>
    </w:p>
    <w:p w14:paraId="682ABAE3" w14:textId="77777777" w:rsidR="0018165C" w:rsidRDefault="0018165C" w:rsidP="0018165C">
      <w:pPr>
        <w:rPr>
          <w:b/>
        </w:rPr>
      </w:pPr>
    </w:p>
    <w:p w14:paraId="4A507DCA" w14:textId="77777777" w:rsidR="0018165C" w:rsidRDefault="0018165C" w:rsidP="0018165C">
      <w:pPr>
        <w:rPr>
          <w:b/>
        </w:rPr>
      </w:pPr>
    </w:p>
    <w:p w14:paraId="0CF69ABC" w14:textId="77777777" w:rsidR="0018165C" w:rsidRPr="00A64FBA" w:rsidRDefault="0018165C" w:rsidP="0018165C">
      <w:pPr>
        <w:rPr>
          <w:b/>
        </w:rPr>
      </w:pPr>
    </w:p>
    <w:p w14:paraId="6B9AC46F" w14:textId="77777777" w:rsidR="0018165C" w:rsidRDefault="0018165C" w:rsidP="0018165C"/>
    <w:p w14:paraId="2B6EC1A0" w14:textId="77777777" w:rsidR="0018165C" w:rsidRDefault="0018165C" w:rsidP="0018165C"/>
    <w:p w14:paraId="5306CECC" w14:textId="77777777" w:rsidR="0018165C" w:rsidRDefault="0018165C" w:rsidP="0018165C"/>
    <w:p w14:paraId="47384060" w14:textId="77777777" w:rsidR="0018165C" w:rsidRPr="00071E0D" w:rsidRDefault="0018165C" w:rsidP="0018165C">
      <w:pPr>
        <w:pStyle w:val="Heading2"/>
        <w:jc w:val="left"/>
      </w:pPr>
      <w:bookmarkStart w:id="16" w:name="_Toc511471899"/>
      <w:r w:rsidRPr="00071E0D">
        <w:t>Locations</w:t>
      </w:r>
      <w:bookmarkEnd w:id="16"/>
    </w:p>
    <w:p w14:paraId="540A7BAA" w14:textId="77777777" w:rsidR="0018165C" w:rsidRDefault="0018165C" w:rsidP="001816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0"/>
        <w:gridCol w:w="4342"/>
      </w:tblGrid>
      <w:tr w:rsidR="0018165C" w14:paraId="5C794056" w14:textId="77777777" w:rsidTr="00D82928">
        <w:tc>
          <w:tcPr>
            <w:tcW w:w="4957" w:type="dxa"/>
          </w:tcPr>
          <w:p w14:paraId="31370BF7" w14:textId="77777777" w:rsidR="0018165C" w:rsidRDefault="0018165C" w:rsidP="00D82928"/>
        </w:tc>
        <w:tc>
          <w:tcPr>
            <w:tcW w:w="4393" w:type="dxa"/>
          </w:tcPr>
          <w:p w14:paraId="27D2C917" w14:textId="77777777" w:rsidR="0018165C" w:rsidRDefault="0018165C" w:rsidP="00D82928"/>
        </w:tc>
      </w:tr>
      <w:tr w:rsidR="0018165C" w14:paraId="4A1E63F4" w14:textId="77777777" w:rsidTr="00D82928">
        <w:tc>
          <w:tcPr>
            <w:tcW w:w="4957" w:type="dxa"/>
          </w:tcPr>
          <w:p w14:paraId="32A5F9EF" w14:textId="77777777" w:rsidR="0018165C" w:rsidRDefault="0018165C" w:rsidP="00D82928"/>
        </w:tc>
        <w:tc>
          <w:tcPr>
            <w:tcW w:w="4393" w:type="dxa"/>
          </w:tcPr>
          <w:p w14:paraId="247225BC" w14:textId="77777777" w:rsidR="0018165C" w:rsidRDefault="0018165C" w:rsidP="00D82928"/>
        </w:tc>
      </w:tr>
      <w:tr w:rsidR="0018165C" w14:paraId="1F61B361" w14:textId="77777777" w:rsidTr="00D82928">
        <w:tc>
          <w:tcPr>
            <w:tcW w:w="4957" w:type="dxa"/>
          </w:tcPr>
          <w:p w14:paraId="0AED6C7F" w14:textId="77777777" w:rsidR="0018165C" w:rsidRDefault="0018165C" w:rsidP="00D82928"/>
        </w:tc>
        <w:tc>
          <w:tcPr>
            <w:tcW w:w="4393" w:type="dxa"/>
          </w:tcPr>
          <w:p w14:paraId="51680A58" w14:textId="77777777" w:rsidR="0018165C" w:rsidRDefault="0018165C" w:rsidP="00D82928"/>
        </w:tc>
      </w:tr>
      <w:tr w:rsidR="0018165C" w14:paraId="5E07F320" w14:textId="77777777" w:rsidTr="00D82928">
        <w:tc>
          <w:tcPr>
            <w:tcW w:w="4957" w:type="dxa"/>
          </w:tcPr>
          <w:p w14:paraId="022B48D0" w14:textId="77777777" w:rsidR="0018165C" w:rsidRDefault="0018165C" w:rsidP="00D82928"/>
        </w:tc>
        <w:tc>
          <w:tcPr>
            <w:tcW w:w="4393" w:type="dxa"/>
          </w:tcPr>
          <w:p w14:paraId="51950C5B" w14:textId="77777777" w:rsidR="0018165C" w:rsidRDefault="0018165C" w:rsidP="00D82928"/>
        </w:tc>
      </w:tr>
      <w:tr w:rsidR="0018165C" w14:paraId="1C20CBA6" w14:textId="77777777" w:rsidTr="00D82928">
        <w:tc>
          <w:tcPr>
            <w:tcW w:w="4957" w:type="dxa"/>
          </w:tcPr>
          <w:p w14:paraId="7206EAF6" w14:textId="77777777" w:rsidR="0018165C" w:rsidRDefault="0018165C" w:rsidP="00D82928"/>
        </w:tc>
        <w:tc>
          <w:tcPr>
            <w:tcW w:w="4393" w:type="dxa"/>
          </w:tcPr>
          <w:p w14:paraId="0E70E57E" w14:textId="77777777" w:rsidR="0018165C" w:rsidRDefault="0018165C" w:rsidP="00D82928"/>
        </w:tc>
      </w:tr>
      <w:tr w:rsidR="0018165C" w14:paraId="51E9A973" w14:textId="77777777" w:rsidTr="00D82928">
        <w:tc>
          <w:tcPr>
            <w:tcW w:w="4957" w:type="dxa"/>
          </w:tcPr>
          <w:p w14:paraId="31314D9D" w14:textId="77777777" w:rsidR="0018165C" w:rsidRDefault="0018165C" w:rsidP="00D82928"/>
        </w:tc>
        <w:tc>
          <w:tcPr>
            <w:tcW w:w="4393" w:type="dxa"/>
          </w:tcPr>
          <w:p w14:paraId="4B7B3D40" w14:textId="77777777" w:rsidR="0018165C" w:rsidRDefault="0018165C" w:rsidP="00D82928"/>
        </w:tc>
      </w:tr>
      <w:tr w:rsidR="0018165C" w14:paraId="29306F9E" w14:textId="77777777" w:rsidTr="00D82928">
        <w:tc>
          <w:tcPr>
            <w:tcW w:w="4957" w:type="dxa"/>
          </w:tcPr>
          <w:p w14:paraId="0C167B85" w14:textId="77777777" w:rsidR="0018165C" w:rsidRDefault="0018165C" w:rsidP="00D82928"/>
        </w:tc>
        <w:tc>
          <w:tcPr>
            <w:tcW w:w="4393" w:type="dxa"/>
          </w:tcPr>
          <w:p w14:paraId="558D4F84" w14:textId="77777777" w:rsidR="0018165C" w:rsidRDefault="0018165C" w:rsidP="00D82928"/>
        </w:tc>
      </w:tr>
      <w:tr w:rsidR="0018165C" w14:paraId="6A66A427" w14:textId="77777777" w:rsidTr="00D82928">
        <w:tc>
          <w:tcPr>
            <w:tcW w:w="4957" w:type="dxa"/>
          </w:tcPr>
          <w:p w14:paraId="4236D31F" w14:textId="77777777" w:rsidR="0018165C" w:rsidRDefault="0018165C" w:rsidP="00D82928"/>
        </w:tc>
        <w:tc>
          <w:tcPr>
            <w:tcW w:w="4393" w:type="dxa"/>
          </w:tcPr>
          <w:p w14:paraId="4C4E141E" w14:textId="77777777" w:rsidR="0018165C" w:rsidRDefault="0018165C" w:rsidP="00D82928"/>
        </w:tc>
      </w:tr>
    </w:tbl>
    <w:p w14:paraId="7EB46386" w14:textId="77777777" w:rsidR="0018165C" w:rsidRPr="001C166C" w:rsidRDefault="0018165C" w:rsidP="0018165C"/>
    <w:p w14:paraId="695B1971" w14:textId="77777777" w:rsidR="0018165C" w:rsidRPr="00BA18F1" w:rsidRDefault="0018165C" w:rsidP="0018165C">
      <w:pPr>
        <w:widowControl w:val="0"/>
        <w:rPr>
          <w:u w:val="single"/>
        </w:rPr>
      </w:pPr>
    </w:p>
    <w:p w14:paraId="66EBF75D" w14:textId="77777777" w:rsidR="0018165C" w:rsidRPr="00982750" w:rsidRDefault="0018165C" w:rsidP="0018165C">
      <w:pPr>
        <w:pStyle w:val="Heading2"/>
        <w:jc w:val="left"/>
      </w:pPr>
      <w:bookmarkStart w:id="17" w:name="_Toc511471900"/>
      <w:r w:rsidRPr="00982750">
        <w:t>Items</w:t>
      </w:r>
      <w:bookmarkEnd w:id="17"/>
    </w:p>
    <w:p w14:paraId="057D9988" w14:textId="77777777" w:rsidR="0018165C" w:rsidRDefault="0018165C" w:rsidP="001816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0"/>
        <w:gridCol w:w="4342"/>
      </w:tblGrid>
      <w:tr w:rsidR="0018165C" w14:paraId="69493B4B" w14:textId="77777777" w:rsidTr="00D82928">
        <w:tc>
          <w:tcPr>
            <w:tcW w:w="4957" w:type="dxa"/>
          </w:tcPr>
          <w:p w14:paraId="3E77BBB7" w14:textId="77777777" w:rsidR="0018165C" w:rsidRDefault="0018165C" w:rsidP="00D82928"/>
        </w:tc>
        <w:tc>
          <w:tcPr>
            <w:tcW w:w="4393" w:type="dxa"/>
          </w:tcPr>
          <w:p w14:paraId="126935FF" w14:textId="77777777" w:rsidR="0018165C" w:rsidRDefault="0018165C" w:rsidP="00D82928"/>
        </w:tc>
      </w:tr>
      <w:tr w:rsidR="0018165C" w14:paraId="3B9466F7" w14:textId="77777777" w:rsidTr="00D82928">
        <w:tc>
          <w:tcPr>
            <w:tcW w:w="4957" w:type="dxa"/>
          </w:tcPr>
          <w:p w14:paraId="3974AD46" w14:textId="77777777" w:rsidR="0018165C" w:rsidRDefault="0018165C" w:rsidP="00D82928"/>
        </w:tc>
        <w:tc>
          <w:tcPr>
            <w:tcW w:w="4393" w:type="dxa"/>
          </w:tcPr>
          <w:p w14:paraId="4C282807" w14:textId="77777777" w:rsidR="0018165C" w:rsidRDefault="0018165C" w:rsidP="00D82928"/>
        </w:tc>
      </w:tr>
      <w:tr w:rsidR="0018165C" w14:paraId="4292EF71" w14:textId="77777777" w:rsidTr="00D82928">
        <w:tc>
          <w:tcPr>
            <w:tcW w:w="4957" w:type="dxa"/>
          </w:tcPr>
          <w:p w14:paraId="473EE414" w14:textId="77777777" w:rsidR="0018165C" w:rsidRDefault="0018165C" w:rsidP="00D82928"/>
        </w:tc>
        <w:tc>
          <w:tcPr>
            <w:tcW w:w="4393" w:type="dxa"/>
          </w:tcPr>
          <w:p w14:paraId="52C09EA5" w14:textId="77777777" w:rsidR="0018165C" w:rsidRDefault="0018165C" w:rsidP="00D82928"/>
        </w:tc>
      </w:tr>
      <w:tr w:rsidR="0018165C" w14:paraId="6EE52086" w14:textId="77777777" w:rsidTr="00D82928">
        <w:tc>
          <w:tcPr>
            <w:tcW w:w="4957" w:type="dxa"/>
          </w:tcPr>
          <w:p w14:paraId="19F8912D" w14:textId="77777777" w:rsidR="0018165C" w:rsidRDefault="0018165C" w:rsidP="00D82928"/>
        </w:tc>
        <w:tc>
          <w:tcPr>
            <w:tcW w:w="4393" w:type="dxa"/>
          </w:tcPr>
          <w:p w14:paraId="6FE63DFE" w14:textId="77777777" w:rsidR="0018165C" w:rsidRDefault="0018165C" w:rsidP="00D82928"/>
        </w:tc>
      </w:tr>
      <w:tr w:rsidR="0018165C" w14:paraId="3F680B1D" w14:textId="77777777" w:rsidTr="00D82928">
        <w:tc>
          <w:tcPr>
            <w:tcW w:w="4957" w:type="dxa"/>
          </w:tcPr>
          <w:p w14:paraId="671D9A35" w14:textId="77777777" w:rsidR="0018165C" w:rsidRDefault="0018165C" w:rsidP="00D82928"/>
        </w:tc>
        <w:tc>
          <w:tcPr>
            <w:tcW w:w="4393" w:type="dxa"/>
          </w:tcPr>
          <w:p w14:paraId="75B1C1E3" w14:textId="77777777" w:rsidR="0018165C" w:rsidRDefault="0018165C" w:rsidP="00D82928"/>
        </w:tc>
      </w:tr>
      <w:tr w:rsidR="0018165C" w14:paraId="2D4702B1" w14:textId="77777777" w:rsidTr="00D82928">
        <w:tc>
          <w:tcPr>
            <w:tcW w:w="4957" w:type="dxa"/>
          </w:tcPr>
          <w:p w14:paraId="157F35DF" w14:textId="77777777" w:rsidR="0018165C" w:rsidRDefault="0018165C" w:rsidP="00D82928"/>
        </w:tc>
        <w:tc>
          <w:tcPr>
            <w:tcW w:w="4393" w:type="dxa"/>
          </w:tcPr>
          <w:p w14:paraId="4C4279C9" w14:textId="77777777" w:rsidR="0018165C" w:rsidRDefault="0018165C" w:rsidP="00D82928"/>
        </w:tc>
      </w:tr>
    </w:tbl>
    <w:p w14:paraId="183EFEA5" w14:textId="77777777" w:rsidR="0018165C" w:rsidRDefault="0018165C" w:rsidP="0018165C">
      <w:pPr>
        <w:pStyle w:val="Heading1"/>
      </w:pPr>
    </w:p>
    <w:p w14:paraId="43BBB836" w14:textId="77777777" w:rsidR="0018165C" w:rsidRPr="00BA18F1" w:rsidRDefault="0018165C" w:rsidP="0018165C">
      <w:pPr>
        <w:pStyle w:val="Heading1"/>
      </w:pPr>
      <w:bookmarkStart w:id="18" w:name="_Toc511471901"/>
      <w:r w:rsidRPr="00BA18F1">
        <w:t>Miscellaneous</w:t>
      </w:r>
      <w:r>
        <w:t xml:space="preserve"> Notes</w:t>
      </w:r>
      <w:bookmarkEnd w:id="18"/>
    </w:p>
    <w:p w14:paraId="1396D945" w14:textId="77777777" w:rsidR="0018165C" w:rsidRPr="00BA18F1" w:rsidRDefault="0018165C" w:rsidP="0018165C"/>
    <w:p w14:paraId="1D19E3E4" w14:textId="77777777" w:rsidR="0018165C" w:rsidRDefault="0018165C" w:rsidP="0018165C">
      <w:pPr>
        <w:widowControl w:val="0"/>
      </w:pPr>
    </w:p>
    <w:p w14:paraId="054861AC" w14:textId="77777777" w:rsidR="0018165C" w:rsidRPr="00BA18F1" w:rsidRDefault="0018165C" w:rsidP="0018165C">
      <w:pPr>
        <w:widowControl w:val="0"/>
      </w:pPr>
    </w:p>
    <w:p w14:paraId="44D7ADAB" w14:textId="77777777" w:rsidR="0018165C" w:rsidRPr="00BA18F1" w:rsidRDefault="0018165C" w:rsidP="0018165C">
      <w:pPr>
        <w:pStyle w:val="Heading1"/>
      </w:pPr>
      <w:bookmarkStart w:id="19" w:name="_Toc511471902"/>
      <w:r w:rsidRPr="00BA18F1">
        <w:t>Favorite Quotes</w:t>
      </w:r>
      <w:bookmarkEnd w:id="19"/>
      <w:r w:rsidRPr="00BA18F1">
        <w:t xml:space="preserve"> </w:t>
      </w:r>
    </w:p>
    <w:p w14:paraId="212E5D14" w14:textId="77777777" w:rsidR="0018165C" w:rsidRPr="004A5F9E" w:rsidRDefault="0018165C" w:rsidP="0018165C">
      <w:pPr>
        <w:widowControl w:val="0"/>
        <w:rPr>
          <w:i/>
        </w:rPr>
      </w:pPr>
      <w:r w:rsidRPr="004A5F9E">
        <w:rPr>
          <w:i/>
        </w:rPr>
        <w:t xml:space="preserve">(useful for </w:t>
      </w:r>
      <w:r>
        <w:rPr>
          <w:i/>
        </w:rPr>
        <w:t xml:space="preserve">promo, </w:t>
      </w:r>
      <w:r w:rsidRPr="004A5F9E">
        <w:rPr>
          <w:i/>
        </w:rPr>
        <w:t>uploading to Goodreads, etc.)</w:t>
      </w:r>
    </w:p>
    <w:p w14:paraId="0AB58795" w14:textId="77777777" w:rsidR="0018165C" w:rsidRDefault="0018165C" w:rsidP="0018165C">
      <w:pPr>
        <w:rPr>
          <w:u w:val="single"/>
        </w:rPr>
      </w:pPr>
    </w:p>
    <w:p w14:paraId="711F2542" w14:textId="77777777" w:rsidR="00CC6C81" w:rsidRDefault="00CC6C81"/>
    <w:sectPr w:rsidR="00CC6C8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8840B" w14:textId="77777777" w:rsidR="0018165C" w:rsidRDefault="0018165C" w:rsidP="0018165C">
      <w:r>
        <w:separator/>
      </w:r>
    </w:p>
  </w:endnote>
  <w:endnote w:type="continuationSeparator" w:id="0">
    <w:p w14:paraId="05A97BEF" w14:textId="77777777" w:rsidR="0018165C" w:rsidRDefault="0018165C" w:rsidP="00181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B15C5" w14:textId="77777777" w:rsidR="0018165C" w:rsidRDefault="0018165C" w:rsidP="0018165C">
      <w:r>
        <w:separator/>
      </w:r>
    </w:p>
  </w:footnote>
  <w:footnote w:type="continuationSeparator" w:id="0">
    <w:p w14:paraId="1A3F0C2F" w14:textId="77777777" w:rsidR="0018165C" w:rsidRDefault="0018165C" w:rsidP="001816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DE1AC" w14:textId="77777777" w:rsidR="0018165C" w:rsidRDefault="0018165C" w:rsidP="0018165C">
    <w:pPr>
      <w:pStyle w:val="Header"/>
      <w:jc w:val="center"/>
    </w:pPr>
    <w:r>
      <w:rPr>
        <w:noProof/>
      </w:rPr>
      <w:drawing>
        <wp:inline distT="0" distB="0" distL="0" distR="0" wp14:anchorId="22DD6C0B" wp14:editId="2386B552">
          <wp:extent cx="2003729" cy="630910"/>
          <wp:effectExtent l="0" t="0" r="0" b="0"/>
          <wp:docPr id="1" name="Picture 1" descr="A picture containing nature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nam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8195" cy="65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972772" w14:textId="77777777" w:rsidR="0018165C" w:rsidRDefault="0018165C" w:rsidP="0018165C">
    <w:pPr>
      <w:pStyle w:val="Header"/>
      <w:jc w:val="center"/>
    </w:pPr>
    <w:hyperlink r:id="rId2" w:history="1">
      <w:r w:rsidRPr="00AA38B1">
        <w:rPr>
          <w:rStyle w:val="Hyperlink"/>
        </w:rPr>
        <w:t>http://michelledunbar.co.uk</w:t>
      </w:r>
    </w:hyperlink>
  </w:p>
  <w:p w14:paraId="65D147CF" w14:textId="77777777" w:rsidR="0018165C" w:rsidRDefault="0018165C" w:rsidP="0018165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0F4"/>
    <w:multiLevelType w:val="hybridMultilevel"/>
    <w:tmpl w:val="9CC6C46E"/>
    <w:lvl w:ilvl="0" w:tplc="6600A454">
      <w:start w:val="1"/>
      <w:numFmt w:val="bullet"/>
      <w:pStyle w:val="Lis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E2748C"/>
    <w:multiLevelType w:val="hybridMultilevel"/>
    <w:tmpl w:val="D5DC1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tzAztzA2MzQzMzdT0lEKTi0uzszPAykwrAUA9XdeXiwAAAA="/>
  </w:docVars>
  <w:rsids>
    <w:rsidRoot w:val="0018165C"/>
    <w:rsid w:val="0018165C"/>
    <w:rsid w:val="00657F42"/>
    <w:rsid w:val="00CC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7096A"/>
  <w15:chartTrackingRefBased/>
  <w15:docId w15:val="{AB04FA9D-846D-4BDC-9A12-5B34C5F6B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165C"/>
    <w:pPr>
      <w:spacing w:after="0" w:line="240" w:lineRule="auto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18165C"/>
    <w:pPr>
      <w:jc w:val="left"/>
      <w:outlineLvl w:val="0"/>
    </w:pPr>
    <w:rPr>
      <w:b w:val="0"/>
      <w:sz w:val="28"/>
    </w:rPr>
  </w:style>
  <w:style w:type="paragraph" w:styleId="Heading2">
    <w:name w:val="heading 2"/>
    <w:basedOn w:val="Normal"/>
    <w:next w:val="ListParagraph"/>
    <w:link w:val="Heading2Char"/>
    <w:uiPriority w:val="9"/>
    <w:unhideWhenUsed/>
    <w:qFormat/>
    <w:rsid w:val="0018165C"/>
    <w:pPr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ListParagraph"/>
    <w:link w:val="Heading3Char"/>
    <w:uiPriority w:val="9"/>
    <w:unhideWhenUsed/>
    <w:qFormat/>
    <w:rsid w:val="0018165C"/>
    <w:pP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165C"/>
    <w:rPr>
      <w:rFonts w:ascii="Times New Roman" w:hAnsi="Times New Roman"/>
      <w:sz w:val="28"/>
      <w:u w:val="single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8165C"/>
    <w:rPr>
      <w:rFonts w:ascii="Times New Roman" w:hAnsi="Times New Roman"/>
      <w:b/>
      <w:sz w:val="24"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8165C"/>
    <w:rPr>
      <w:rFonts w:ascii="Times New Roman" w:hAnsi="Times New Roman"/>
      <w:b/>
      <w:sz w:val="24"/>
      <w:lang w:val="en-US"/>
    </w:rPr>
  </w:style>
  <w:style w:type="paragraph" w:styleId="ListParagraph">
    <w:name w:val="List Paragraph"/>
    <w:basedOn w:val="Normal"/>
    <w:qFormat/>
    <w:rsid w:val="0018165C"/>
    <w:pPr>
      <w:numPr>
        <w:numId w:val="1"/>
      </w:numPr>
      <w:contextualSpacing/>
    </w:pPr>
    <w:rPr>
      <w:rFonts w:eastAsia="Calibri" w:cs="Times New Roman"/>
    </w:rPr>
  </w:style>
  <w:style w:type="character" w:styleId="Hyperlink">
    <w:name w:val="Hyperlink"/>
    <w:uiPriority w:val="99"/>
    <w:rsid w:val="0018165C"/>
    <w:rPr>
      <w:color w:val="0563C1"/>
      <w:u w:val="single"/>
    </w:rPr>
  </w:style>
  <w:style w:type="table" w:styleId="TableGrid">
    <w:name w:val="Table Grid"/>
    <w:basedOn w:val="TableNormal"/>
    <w:uiPriority w:val="39"/>
    <w:rsid w:val="0018165C"/>
    <w:pPr>
      <w:spacing w:after="0" w:line="240" w:lineRule="auto"/>
    </w:pPr>
    <w:rPr>
      <w:rFonts w:ascii="Times New Roman" w:hAnsi="Times New Roman"/>
      <w:sz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8165C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1816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8165C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816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65C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16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65C"/>
    <w:rPr>
      <w:rFonts w:ascii="Times New Roman" w:hAnsi="Times New Roman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165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michelledunbar.co.uk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Dunbar</dc:creator>
  <cp:keywords/>
  <dc:description/>
  <cp:lastModifiedBy>Michelle Dunbar</cp:lastModifiedBy>
  <cp:revision>1</cp:revision>
  <dcterms:created xsi:type="dcterms:W3CDTF">2018-04-14T11:24:00Z</dcterms:created>
  <dcterms:modified xsi:type="dcterms:W3CDTF">2018-04-14T11:27:00Z</dcterms:modified>
</cp:coreProperties>
</file>